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EE40A" w14:textId="1CCDAB47" w:rsidR="00505477" w:rsidRPr="00540595" w:rsidRDefault="00014352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>DO</w:t>
      </w:r>
      <w:r w:rsidR="008D7716" w:rsidRPr="00540595">
        <w:rPr>
          <w:rFonts w:ascii="Bahnschrift" w:hAnsi="Bahnschrift" w:cs="Times New Roman"/>
          <w:b/>
          <w:sz w:val="28"/>
          <w:szCs w:val="28"/>
        </w:rPr>
        <w:t>K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TORA SONRASI ARAŞTIRMACI</w:t>
      </w:r>
      <w:r w:rsidR="0081722C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(D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OSAP)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1858DDED" w14:textId="11929F09" w:rsidR="00014352" w:rsidRPr="00540595" w:rsidRDefault="00505477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 xml:space="preserve">ARAŞTIRMA ÖNERİSİ </w:t>
      </w:r>
      <w:r w:rsidR="003309F8" w:rsidRPr="00540595">
        <w:rPr>
          <w:rFonts w:ascii="Bahnschrift" w:hAnsi="Bahnschrift" w:cs="Times New Roman"/>
          <w:b/>
          <w:sz w:val="28"/>
          <w:szCs w:val="28"/>
        </w:rPr>
        <w:t>FORMU</w:t>
      </w:r>
    </w:p>
    <w:p w14:paraId="24468020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3FAE19DA" w14:textId="77777777" w:rsidR="00220AA5" w:rsidRPr="00540595" w:rsidRDefault="00220AA5" w:rsidP="00D63131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form, D</w:t>
      </w:r>
      <w:r w:rsidR="00EF2D88" w:rsidRPr="00540595">
        <w:rPr>
          <w:rFonts w:ascii="Bahnschrift" w:hAnsi="Bahnschrift" w:cs="Times New Roman"/>
          <w:b/>
          <w:sz w:val="20"/>
        </w:rPr>
        <w:t>OSAP</w:t>
      </w:r>
      <w:r w:rsidRPr="00540595">
        <w:rPr>
          <w:rFonts w:ascii="Bahnschrift" w:hAnsi="Bahnschrift" w:cs="Times New Roman"/>
          <w:b/>
          <w:sz w:val="20"/>
        </w:rPr>
        <w:t xml:space="preserve"> kapsamında danışman, </w:t>
      </w:r>
      <w:r w:rsidR="000C3D63" w:rsidRPr="00540595">
        <w:rPr>
          <w:rFonts w:ascii="Bahnschrift" w:hAnsi="Bahnschrift" w:cs="Times New Roman"/>
          <w:b/>
          <w:sz w:val="20"/>
        </w:rPr>
        <w:t>araştırmacı</w:t>
      </w:r>
      <w:r w:rsidRPr="00540595">
        <w:rPr>
          <w:rFonts w:ascii="Bahnschrift" w:hAnsi="Bahnschrift" w:cs="Times New Roman"/>
          <w:b/>
          <w:sz w:val="20"/>
        </w:rPr>
        <w:t xml:space="preserve"> ve üniversite arasındaki </w:t>
      </w:r>
      <w:r w:rsidR="005A1DFE" w:rsidRPr="00540595">
        <w:rPr>
          <w:rFonts w:ascii="Bahnschrift" w:hAnsi="Bahnschrift" w:cs="Times New Roman"/>
          <w:b/>
          <w:sz w:val="20"/>
        </w:rPr>
        <w:t>görev</w:t>
      </w:r>
      <w:r w:rsidRPr="00540595">
        <w:rPr>
          <w:rFonts w:ascii="Bahnschrift" w:hAnsi="Bahnschrift" w:cs="Times New Roman"/>
          <w:b/>
          <w:sz w:val="20"/>
        </w:rPr>
        <w:t xml:space="preserve"> paylaşımını </w:t>
      </w:r>
      <w:r w:rsidR="005A1DFE" w:rsidRPr="00540595">
        <w:rPr>
          <w:rFonts w:ascii="Bahnschrift" w:hAnsi="Bahnschrift" w:cs="Times New Roman"/>
          <w:b/>
          <w:sz w:val="20"/>
        </w:rPr>
        <w:t xml:space="preserve">ve </w:t>
      </w:r>
      <w:r w:rsidRPr="00540595">
        <w:rPr>
          <w:rFonts w:ascii="Bahnschrift" w:hAnsi="Bahnschrift" w:cs="Times New Roman"/>
          <w:b/>
          <w:sz w:val="20"/>
        </w:rPr>
        <w:t>iş takvimi</w:t>
      </w:r>
      <w:r w:rsidR="00996BA8" w:rsidRPr="00540595">
        <w:rPr>
          <w:rFonts w:ascii="Bahnschrift" w:hAnsi="Bahnschrift" w:cs="Times New Roman"/>
          <w:b/>
          <w:sz w:val="20"/>
        </w:rPr>
        <w:t>ni</w:t>
      </w:r>
      <w:r w:rsidRPr="00540595">
        <w:rPr>
          <w:rFonts w:ascii="Bahnschrift" w:hAnsi="Bahnschrift" w:cs="Times New Roman"/>
          <w:b/>
          <w:sz w:val="20"/>
        </w:rPr>
        <w:t xml:space="preserve"> </w:t>
      </w:r>
      <w:r w:rsidR="005A1DFE" w:rsidRPr="00540595">
        <w:rPr>
          <w:rFonts w:ascii="Bahnschrift" w:hAnsi="Bahnschrift" w:cs="Times New Roman"/>
          <w:b/>
          <w:sz w:val="20"/>
        </w:rPr>
        <w:t xml:space="preserve">belirlemek </w:t>
      </w:r>
      <w:r w:rsidRPr="00540595">
        <w:rPr>
          <w:rFonts w:ascii="Bahnschrift" w:hAnsi="Bahnschrift" w:cs="Times New Roman"/>
          <w:b/>
          <w:sz w:val="20"/>
        </w:rPr>
        <w:t>üzere hazırlanmıştır.</w:t>
      </w:r>
      <w:r w:rsidR="00006F33" w:rsidRPr="00540595">
        <w:rPr>
          <w:rFonts w:ascii="Bahnschrift" w:hAnsi="Bahnschrift" w:cs="Times New Roman"/>
          <w:b/>
          <w:sz w:val="20"/>
        </w:rPr>
        <w:t xml:space="preserve"> </w:t>
      </w:r>
      <w:r w:rsidR="00E20CBF" w:rsidRPr="00540595">
        <w:rPr>
          <w:rFonts w:ascii="Bahnschrift" w:hAnsi="Bahnschrift" w:cs="Times New Roman"/>
          <w:b/>
          <w:sz w:val="20"/>
        </w:rPr>
        <w:t>İş P</w:t>
      </w:r>
      <w:r w:rsidR="00006F33" w:rsidRPr="00540595">
        <w:rPr>
          <w:rFonts w:ascii="Bahnschrift" w:hAnsi="Bahnschrift" w:cs="Times New Roman"/>
          <w:b/>
          <w:sz w:val="20"/>
        </w:rPr>
        <w:t>lan</w:t>
      </w:r>
      <w:r w:rsidR="00E20CBF" w:rsidRPr="00540595">
        <w:rPr>
          <w:rFonts w:ascii="Bahnschrift" w:hAnsi="Bahnschrift" w:cs="Times New Roman"/>
          <w:b/>
          <w:sz w:val="20"/>
        </w:rPr>
        <w:t>ı</w:t>
      </w:r>
      <w:r w:rsidR="00527EA0" w:rsidRPr="00540595">
        <w:rPr>
          <w:rFonts w:ascii="Bahnschrift" w:hAnsi="Bahnschrift" w:cs="Times New Roman"/>
          <w:b/>
          <w:sz w:val="20"/>
        </w:rPr>
        <w:t>:</w:t>
      </w:r>
      <w:r w:rsidR="009D61AA" w:rsidRPr="00540595">
        <w:rPr>
          <w:rFonts w:ascii="Bahnschrift" w:hAnsi="Bahnschrift" w:cs="Times New Roman"/>
          <w:b/>
          <w:sz w:val="20"/>
        </w:rPr>
        <w:t xml:space="preserve"> </w:t>
      </w:r>
      <w:r w:rsidR="00006F33" w:rsidRPr="00540595">
        <w:rPr>
          <w:rFonts w:ascii="Bahnschrift" w:hAnsi="Bahnschrift" w:cs="Times New Roman"/>
          <w:b/>
          <w:sz w:val="20"/>
        </w:rPr>
        <w:t xml:space="preserve">Kimlik Bilgileri, </w:t>
      </w:r>
      <w:r w:rsidR="0019335D" w:rsidRPr="00540595">
        <w:rPr>
          <w:rFonts w:ascii="Bahnschrift" w:hAnsi="Bahnschrift" w:cs="Times New Roman"/>
          <w:b/>
          <w:sz w:val="20"/>
        </w:rPr>
        <w:t xml:space="preserve">Araştırma Projesi </w:t>
      </w:r>
      <w:r w:rsidR="00006F33" w:rsidRPr="00540595">
        <w:rPr>
          <w:rFonts w:ascii="Bahnschrift" w:hAnsi="Bahnschrift" w:cs="Times New Roman"/>
          <w:b/>
          <w:sz w:val="20"/>
        </w:rPr>
        <w:t>Bilgileri,</w:t>
      </w:r>
      <w:r w:rsidR="00527EA0" w:rsidRPr="00540595">
        <w:rPr>
          <w:rFonts w:ascii="Bahnschrift" w:hAnsi="Bahnschrift" w:cs="Times New Roman"/>
          <w:b/>
          <w:sz w:val="20"/>
        </w:rPr>
        <w:t xml:space="preserve"> </w:t>
      </w:r>
      <w:r w:rsidR="00D63131" w:rsidRPr="00540595">
        <w:rPr>
          <w:rFonts w:ascii="Bahnschrift" w:hAnsi="Bahnschrift" w:cs="Times New Roman"/>
          <w:b/>
          <w:sz w:val="20"/>
        </w:rPr>
        <w:t>Proje</w:t>
      </w:r>
      <w:r w:rsidR="004E1970" w:rsidRPr="00540595">
        <w:rPr>
          <w:rFonts w:ascii="Bahnschrift" w:hAnsi="Bahnschrift" w:cs="Times New Roman"/>
          <w:b/>
          <w:sz w:val="20"/>
        </w:rPr>
        <w:t>nin</w:t>
      </w:r>
      <w:r w:rsidR="00D63131" w:rsidRPr="00540595">
        <w:rPr>
          <w:rFonts w:ascii="Bahnschrift" w:hAnsi="Bahnschrift" w:cs="Times New Roman"/>
          <w:b/>
          <w:sz w:val="20"/>
        </w:rPr>
        <w:t xml:space="preserve"> Özeti ve Beklenen Sonuçlar,</w:t>
      </w:r>
      <w:r w:rsidR="004E1970" w:rsidRPr="00540595">
        <w:rPr>
          <w:rFonts w:ascii="Bahnschrift" w:hAnsi="Bahnschrift" w:cs="Times New Roman"/>
          <w:b/>
          <w:sz w:val="20"/>
        </w:rPr>
        <w:t xml:space="preserve"> </w:t>
      </w:r>
      <w:r w:rsidR="00EF2D88" w:rsidRPr="00540595">
        <w:rPr>
          <w:rFonts w:ascii="Bahnschrift" w:hAnsi="Bahnschrift" w:cs="Times New Roman"/>
          <w:b/>
          <w:sz w:val="20"/>
        </w:rPr>
        <w:t>Üniversiteden Beklenen Katkı</w:t>
      </w:r>
      <w:r w:rsidR="004E1970" w:rsidRPr="00540595">
        <w:rPr>
          <w:rFonts w:ascii="Bahnschrift" w:hAnsi="Bahnschrift" w:cs="Times New Roman"/>
          <w:b/>
          <w:sz w:val="20"/>
        </w:rPr>
        <w:t xml:space="preserve">, </w:t>
      </w:r>
      <w:r w:rsidR="000C3D63" w:rsidRPr="00540595">
        <w:rPr>
          <w:rFonts w:ascii="Bahnschrift" w:hAnsi="Bahnschrift" w:cs="Times New Roman"/>
          <w:b/>
          <w:sz w:val="20"/>
        </w:rPr>
        <w:t>İş</w:t>
      </w:r>
      <w:r w:rsidR="00006F33" w:rsidRPr="00540595">
        <w:rPr>
          <w:rFonts w:ascii="Bahnschrift" w:hAnsi="Bahnschrift" w:cs="Times New Roman"/>
          <w:b/>
          <w:sz w:val="20"/>
        </w:rPr>
        <w:t xml:space="preserve"> Takvimi ve Onay olmak üzere </w:t>
      </w:r>
      <w:r w:rsidR="004E1970" w:rsidRPr="00540595">
        <w:rPr>
          <w:rFonts w:ascii="Bahnschrift" w:hAnsi="Bahnschrift" w:cs="Times New Roman"/>
          <w:b/>
          <w:sz w:val="20"/>
        </w:rPr>
        <w:t>altı</w:t>
      </w:r>
      <w:r w:rsidR="00006F33" w:rsidRPr="00540595">
        <w:rPr>
          <w:rFonts w:ascii="Bahnschrift" w:hAnsi="Bahnschrift" w:cs="Times New Roman"/>
          <w:b/>
          <w:sz w:val="20"/>
        </w:rPr>
        <w:t xml:space="preserve"> bölümden oluşmaktadır. </w:t>
      </w:r>
    </w:p>
    <w:p w14:paraId="15228BF3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695FB541" w14:textId="77777777" w:rsidR="00966822" w:rsidRPr="00E82129" w:rsidRDefault="00B713E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17B95F80" w14:textId="77777777" w:rsidR="00014352" w:rsidRPr="00E82129" w:rsidRDefault="00966822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0B18C428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D25921" w:rsidRPr="00540595" w14:paraId="194C999A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0D0F85AD" w14:textId="77777777" w:rsidR="00D25921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78808ED" w14:textId="77777777" w:rsidR="00D25921" w:rsidRPr="00540595" w:rsidRDefault="00D25921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</w:t>
            </w:r>
            <w:r w:rsidR="00740C8D" w:rsidRPr="00540595">
              <w:rPr>
                <w:rFonts w:ascii="Bahnschrift" w:hAnsi="Bahnschrift" w:cs="Times New Roman"/>
                <w:noProof/>
              </w:rPr>
              <w:t xml:space="preserve"> Soyad</w:t>
            </w:r>
          </w:p>
        </w:tc>
        <w:tc>
          <w:tcPr>
            <w:tcW w:w="6987" w:type="dxa"/>
            <w:vAlign w:val="center"/>
          </w:tcPr>
          <w:p w14:paraId="28CB4617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72D47A01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AAD7A1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C31B9B1" w14:textId="77777777" w:rsidR="00D25921" w:rsidRPr="00540595" w:rsidRDefault="0049121F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</w:t>
            </w:r>
            <w:r w:rsidR="00740C8D" w:rsidRPr="00540595">
              <w:rPr>
                <w:rFonts w:ascii="Bahnschrift" w:hAnsi="Bahnschrift" w:cs="Times New Roman"/>
                <w:noProof/>
              </w:rPr>
              <w:t>/</w:t>
            </w:r>
            <w:r w:rsidRPr="00540595">
              <w:rPr>
                <w:rFonts w:ascii="Bahnschrift" w:hAnsi="Bahnschrift" w:cs="Times New Roman"/>
                <w:noProof/>
              </w:rPr>
              <w:t xml:space="preserve">  </w:t>
            </w:r>
            <w:r w:rsidR="00D25921" w:rsidRPr="00540595">
              <w:rPr>
                <w:rFonts w:ascii="Bahnschrift" w:hAnsi="Bahnschrift" w:cs="Times New Roman"/>
                <w:noProof/>
              </w:rPr>
              <w:t>Enstitü</w:t>
            </w:r>
            <w:r w:rsidR="00740C8D" w:rsidRPr="00540595">
              <w:rPr>
                <w:rFonts w:ascii="Bahnschrift" w:hAnsi="Bahnschrift" w:cs="Times New Roman"/>
                <w:noProof/>
              </w:rPr>
              <w:t>/ Merkez</w:t>
            </w:r>
          </w:p>
        </w:tc>
        <w:tc>
          <w:tcPr>
            <w:tcW w:w="6987" w:type="dxa"/>
            <w:vAlign w:val="center"/>
          </w:tcPr>
          <w:p w14:paraId="7AADA65F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6633FDDA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C595CFE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B515403" w14:textId="77777777" w:rsidR="00D25921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</w:t>
            </w:r>
            <w:r w:rsidR="004D1FC9" w:rsidRPr="00540595">
              <w:rPr>
                <w:rFonts w:ascii="Bahnschrift" w:hAnsi="Bahnschrift" w:cs="Times New Roman"/>
                <w:noProof/>
              </w:rPr>
              <w:t>/ EABD</w:t>
            </w:r>
          </w:p>
        </w:tc>
        <w:tc>
          <w:tcPr>
            <w:tcW w:w="6987" w:type="dxa"/>
            <w:vAlign w:val="center"/>
          </w:tcPr>
          <w:p w14:paraId="2A10EBD4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CCC8B5D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9E8C3A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4768CD3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30548F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1777610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E0B36A4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F3C12D6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4EAB6CBD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9A24B9" w14:textId="48EA8C56" w:rsidR="00416EFC" w:rsidRPr="00540595" w:rsidRDefault="00416EFC" w:rsidP="00133C86">
      <w:pPr>
        <w:rPr>
          <w:rFonts w:ascii="Bahnschrift" w:hAnsi="Bahnschrift" w:cs="Times New Roman"/>
        </w:rPr>
      </w:pPr>
    </w:p>
    <w:p w14:paraId="69169AE1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592EB0" w:rsidRPr="00540595" w14:paraId="4790E609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D7FD55B" w14:textId="77777777" w:rsidR="00592EB0" w:rsidRPr="00540595" w:rsidRDefault="00592EB0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4C28B92F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5155119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AE1C806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CD5BDBD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EDCC6AA" w14:textId="5CA9F93B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 xml:space="preserve">Doktora Derecesini Aldığı </w:t>
            </w:r>
            <w:r w:rsidRPr="00540595">
              <w:rPr>
                <w:rFonts w:ascii="Bahnschrift" w:hAnsi="Bahnschrift" w:cs="Times New Roman"/>
                <w:noProof/>
              </w:rPr>
              <w:t>Üniversite</w:t>
            </w:r>
          </w:p>
        </w:tc>
        <w:tc>
          <w:tcPr>
            <w:tcW w:w="6987" w:type="dxa"/>
            <w:vAlign w:val="center"/>
          </w:tcPr>
          <w:p w14:paraId="06BE3AC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064F432B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2C35EF4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C1E8923" w14:textId="7CBD466D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/  Enstitü/ Merkez</w:t>
            </w:r>
          </w:p>
        </w:tc>
        <w:tc>
          <w:tcPr>
            <w:tcW w:w="6987" w:type="dxa"/>
            <w:vAlign w:val="center"/>
          </w:tcPr>
          <w:p w14:paraId="2A7FDD08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628851F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9D07222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B74DF4" w14:textId="1C2619EC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/ EABD</w:t>
            </w:r>
          </w:p>
        </w:tc>
        <w:tc>
          <w:tcPr>
            <w:tcW w:w="6987" w:type="dxa"/>
            <w:vAlign w:val="center"/>
          </w:tcPr>
          <w:p w14:paraId="5F366E0B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264B850A" w14:textId="77777777" w:rsidTr="00505477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1B87CA09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38A226" w14:textId="0443BFAF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Yazışma Adresi</w:t>
            </w:r>
          </w:p>
        </w:tc>
        <w:tc>
          <w:tcPr>
            <w:tcW w:w="6987" w:type="dxa"/>
            <w:vAlign w:val="center"/>
          </w:tcPr>
          <w:p w14:paraId="2CB13BAF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1FAFDF27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A3B89A7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1CAE47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C568EC4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41B7446B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910AF03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016E9BE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A120E32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592EB0" w:rsidRPr="00540595" w14:paraId="51C02C73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C4E4EB1" w14:textId="77777777" w:rsidR="00592EB0" w:rsidRPr="00540595" w:rsidRDefault="00592EB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32DB53D" w14:textId="0DC54C63" w:rsidR="00592EB0" w:rsidRPr="00540595" w:rsidRDefault="00592EB0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>Çalıştığı Kurum</w:t>
            </w:r>
          </w:p>
        </w:tc>
        <w:tc>
          <w:tcPr>
            <w:tcW w:w="6987" w:type="dxa"/>
            <w:vAlign w:val="center"/>
          </w:tcPr>
          <w:p w14:paraId="1B8ED64E" w14:textId="77777777" w:rsidR="00592EB0" w:rsidRPr="008365C9" w:rsidRDefault="00592EB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144915" w14:textId="31DC3458" w:rsidR="00E378E3" w:rsidRPr="00540595" w:rsidRDefault="00E378E3" w:rsidP="00133C86">
      <w:pPr>
        <w:rPr>
          <w:rFonts w:ascii="Bahnschrift" w:hAnsi="Bahnschrift" w:cs="Times New Roman"/>
          <w:b/>
          <w:noProof/>
        </w:rPr>
      </w:pPr>
    </w:p>
    <w:p w14:paraId="67D0F380" w14:textId="561A660B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4DC98717" w14:textId="30B9B050" w:rsidR="00147534" w:rsidRPr="00592EB0" w:rsidRDefault="00592EB0" w:rsidP="00133C86">
      <w:pPr>
        <w:rPr>
          <w:rFonts w:ascii="Bahnschrift" w:hAnsi="Bahnschrift" w:cs="Times New Roman"/>
          <w:bCs/>
          <w:noProof/>
          <w:sz w:val="16"/>
          <w:szCs w:val="16"/>
        </w:rPr>
      </w:pPr>
      <w:r w:rsidRPr="00592EB0">
        <w:rPr>
          <w:rFonts w:ascii="Bahnschrift" w:hAnsi="Bahnschrift" w:cs="Times New Roman"/>
          <w:bCs/>
          <w:noProof/>
          <w:sz w:val="16"/>
          <w:szCs w:val="16"/>
        </w:rPr>
        <w:t>*Araştırmacının çalıştığı herhangi bir kurum yoksa boş bırakılmalı</w:t>
      </w:r>
      <w:r>
        <w:rPr>
          <w:rFonts w:ascii="Bahnschrift" w:hAnsi="Bahnschrift" w:cs="Times New Roman"/>
          <w:bCs/>
          <w:noProof/>
          <w:sz w:val="16"/>
          <w:szCs w:val="16"/>
        </w:rPr>
        <w:t>dır</w:t>
      </w:r>
      <w:r w:rsidR="000D1CEA">
        <w:rPr>
          <w:rFonts w:ascii="Bahnschrift" w:hAnsi="Bahnschrift" w:cs="Times New Roman"/>
          <w:bCs/>
          <w:noProof/>
          <w:sz w:val="16"/>
          <w:szCs w:val="16"/>
        </w:rPr>
        <w:t xml:space="preserve"> ve dilekçeler bölümünde Dosap Başvuru Dilekçesi-1 doldurulmalıdır.</w:t>
      </w:r>
    </w:p>
    <w:p w14:paraId="13305901" w14:textId="04A2A6A0" w:rsidR="00C763F0" w:rsidRDefault="00C763F0" w:rsidP="00133C86">
      <w:pPr>
        <w:rPr>
          <w:rFonts w:ascii="Bahnschrift" w:hAnsi="Bahnschrift" w:cs="Times New Roman"/>
          <w:b/>
          <w:noProof/>
        </w:rPr>
      </w:pPr>
    </w:p>
    <w:p w14:paraId="6EDEEA5D" w14:textId="78D1F25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294BA7F0" w14:textId="5676670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175C0E6E" w14:textId="41A247FC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09B066F7" w14:textId="4F6AD218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500ABDAE" w14:textId="471BA9AE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0B496084" w14:textId="19085570" w:rsidR="00592EB0" w:rsidRDefault="00592EB0" w:rsidP="00133C86">
      <w:pPr>
        <w:rPr>
          <w:rFonts w:ascii="Bahnschrift" w:hAnsi="Bahnschrift" w:cs="Times New Roman"/>
          <w:b/>
          <w:noProof/>
        </w:rPr>
      </w:pPr>
    </w:p>
    <w:p w14:paraId="6FC266FA" w14:textId="77777777" w:rsidR="00592EB0" w:rsidRPr="00540595" w:rsidRDefault="00592EB0" w:rsidP="00133C86">
      <w:pPr>
        <w:rPr>
          <w:rFonts w:ascii="Bahnschrift" w:hAnsi="Bahnschrift" w:cs="Times New Roman"/>
          <w:b/>
          <w:noProof/>
        </w:rPr>
      </w:pPr>
    </w:p>
    <w:p w14:paraId="0029063F" w14:textId="77777777" w:rsidR="00966822" w:rsidRPr="00E82129" w:rsidRDefault="00143A18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2</w:t>
      </w:r>
    </w:p>
    <w:p w14:paraId="40E16026" w14:textId="77777777" w:rsidR="00966822" w:rsidRPr="00E82129" w:rsidRDefault="0035694A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A</w:t>
      </w:r>
      <w:r w:rsidR="00002AAA" w:rsidRPr="00E82129">
        <w:rPr>
          <w:rFonts w:ascii="Bahnschrift" w:hAnsi="Bahnschrift" w:cs="Times New Roman"/>
          <w:b/>
          <w:color w:val="FFFFFF" w:themeColor="background1"/>
        </w:rPr>
        <w:t xml:space="preserve">RAŞTIRMA PROJESİ </w:t>
      </w:r>
      <w:r w:rsidR="00255ADC" w:rsidRPr="00E82129">
        <w:rPr>
          <w:rFonts w:ascii="Bahnschrift" w:hAnsi="Bahnschrift" w:cs="Times New Roman"/>
          <w:b/>
          <w:color w:val="FFFFFF" w:themeColor="background1"/>
        </w:rPr>
        <w:t>BİLGİLERİ</w:t>
      </w:r>
      <w:r w:rsidR="00CC6F4B" w:rsidRPr="00E82129">
        <w:rPr>
          <w:rFonts w:ascii="Bahnschrift" w:hAnsi="Bahnschrift" w:cs="Times New Roman"/>
          <w:b/>
          <w:color w:val="FFFFFF" w:themeColor="background1"/>
        </w:rPr>
        <w:t xml:space="preserve"> </w:t>
      </w:r>
    </w:p>
    <w:p w14:paraId="213273AA" w14:textId="77777777" w:rsidR="00E378E3" w:rsidRPr="00540595" w:rsidRDefault="00E378E3" w:rsidP="00133C86">
      <w:pPr>
        <w:jc w:val="center"/>
        <w:rPr>
          <w:rFonts w:ascii="Bahnschrift" w:hAnsi="Bahnschrift" w:cs="Times New Roman"/>
          <w:b/>
        </w:rPr>
      </w:pPr>
    </w:p>
    <w:p w14:paraId="278C0B2A" w14:textId="77777777" w:rsidR="00966822" w:rsidRPr="00540595" w:rsidRDefault="0009781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 xml:space="preserve">Bu </w:t>
      </w:r>
      <w:r w:rsidR="00002AAA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ölümde </w:t>
      </w:r>
      <w:r w:rsidR="009E15D9" w:rsidRPr="00540595">
        <w:rPr>
          <w:rFonts w:ascii="Bahnschrift" w:hAnsi="Bahnschrift" w:cs="Times New Roman"/>
          <w:b/>
          <w:sz w:val="20"/>
        </w:rPr>
        <w:t>DOSAP Araştırmacısının çalışması pl</w:t>
      </w:r>
      <w:r w:rsidR="00527EA0" w:rsidRPr="00540595">
        <w:rPr>
          <w:rFonts w:ascii="Bahnschrift" w:hAnsi="Bahnschrift" w:cs="Times New Roman"/>
          <w:b/>
          <w:sz w:val="20"/>
        </w:rPr>
        <w:t>anlanan p</w:t>
      </w:r>
      <w:r w:rsidRPr="00540595">
        <w:rPr>
          <w:rFonts w:ascii="Bahnschrift" w:hAnsi="Bahnschrift" w:cs="Times New Roman"/>
          <w:b/>
          <w:sz w:val="20"/>
        </w:rPr>
        <w:t xml:space="preserve">rojenin </w:t>
      </w:r>
      <w:r w:rsidR="00527EA0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ilgileri </w:t>
      </w:r>
      <w:r w:rsidR="00527EA0" w:rsidRPr="00540595">
        <w:rPr>
          <w:rFonts w:ascii="Bahnschrift" w:hAnsi="Bahnschrift" w:cs="Times New Roman"/>
          <w:b/>
          <w:sz w:val="20"/>
        </w:rPr>
        <w:t>v</w:t>
      </w:r>
      <w:r w:rsidRPr="00540595">
        <w:rPr>
          <w:rFonts w:ascii="Bahnschrift" w:hAnsi="Bahnschrift" w:cs="Times New Roman"/>
          <w:b/>
          <w:sz w:val="20"/>
        </w:rPr>
        <w:t>erilecektir.</w:t>
      </w: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10"/>
        <w:gridCol w:w="5418"/>
      </w:tblGrid>
      <w:tr w:rsidR="00416EFC" w:rsidRPr="00540595" w14:paraId="6AF62E86" w14:textId="77777777" w:rsidTr="00C10ADD">
        <w:trPr>
          <w:trHeight w:val="397"/>
        </w:trPr>
        <w:tc>
          <w:tcPr>
            <w:tcW w:w="9228" w:type="dxa"/>
            <w:gridSpan w:val="2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2950BE5" w14:textId="77777777" w:rsidR="00416EFC" w:rsidRPr="00540595" w:rsidRDefault="00002AAA" w:rsidP="00002AAA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PROJENİN</w:t>
            </w:r>
          </w:p>
        </w:tc>
      </w:tr>
      <w:tr w:rsidR="00527EA0" w:rsidRPr="00540595" w14:paraId="0852D9AB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163BED3" w14:textId="77777777" w:rsidR="00527EA0" w:rsidRPr="00540595" w:rsidRDefault="00002AAA" w:rsidP="00002AAA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ığı</w:t>
            </w:r>
          </w:p>
        </w:tc>
        <w:tc>
          <w:tcPr>
            <w:tcW w:w="5418" w:type="dxa"/>
          </w:tcPr>
          <w:p w14:paraId="6A9C46BE" w14:textId="77777777" w:rsidR="00527EA0" w:rsidRPr="00540595" w:rsidRDefault="00527EA0" w:rsidP="00E63326">
            <w:pPr>
              <w:spacing w:line="360" w:lineRule="auto"/>
              <w:jc w:val="both"/>
              <w:rPr>
                <w:rFonts w:ascii="Bahnschrift" w:hAnsi="Bahnschrift" w:cs="Times New Roman"/>
                <w:noProof/>
              </w:rPr>
            </w:pPr>
          </w:p>
        </w:tc>
      </w:tr>
      <w:tr w:rsidR="001E69EE" w:rsidRPr="00540595" w14:paraId="245FA461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75309D" w14:textId="77777777" w:rsidR="001E69EE" w:rsidRPr="00540595" w:rsidRDefault="00002AAA" w:rsidP="00DA327F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 xml:space="preserve">Fon </w:t>
            </w:r>
            <w:r w:rsidR="001C1DF8" w:rsidRPr="00540595">
              <w:rPr>
                <w:rFonts w:ascii="Bahnschrift" w:hAnsi="Bahnschrift" w:cs="Times New Roman"/>
                <w:noProof/>
              </w:rPr>
              <w:t xml:space="preserve">Kaynağı </w:t>
            </w:r>
            <w:r w:rsidR="001E69EE" w:rsidRPr="00540595">
              <w:rPr>
                <w:rFonts w:ascii="Bahnschrift" w:hAnsi="Bahnschrift" w:cs="Times New Roman"/>
                <w:noProof/>
              </w:rPr>
              <w:t>(</w:t>
            </w:r>
            <w:r w:rsidR="0096259B" w:rsidRPr="00540595">
              <w:rPr>
                <w:rFonts w:ascii="Bahnschrift" w:hAnsi="Bahnschrift" w:cs="Times New Roman"/>
                <w:noProof/>
              </w:rPr>
              <w:t>AB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TÜBİTAK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vb</w:t>
            </w:r>
            <w:r w:rsidR="001E69EE" w:rsidRPr="00540595">
              <w:rPr>
                <w:rFonts w:ascii="Bahnschrift" w:hAnsi="Bahnschrift" w:cs="Times New Roman"/>
                <w:noProof/>
              </w:rPr>
              <w:t>)</w:t>
            </w:r>
          </w:p>
        </w:tc>
        <w:tc>
          <w:tcPr>
            <w:tcW w:w="5418" w:type="dxa"/>
          </w:tcPr>
          <w:p w14:paraId="43D6D96B" w14:textId="77777777" w:rsidR="001E69EE" w:rsidRPr="00540595" w:rsidRDefault="001E69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73AB2DD7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431F429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ütçesi</w:t>
            </w:r>
          </w:p>
        </w:tc>
        <w:tc>
          <w:tcPr>
            <w:tcW w:w="5418" w:type="dxa"/>
          </w:tcPr>
          <w:p w14:paraId="0B7070FC" w14:textId="77777777" w:rsidR="00721EEE" w:rsidRPr="00540595" w:rsidRDefault="00721E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6D17110A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90A7716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angıç Tarihi</w:t>
            </w:r>
          </w:p>
        </w:tc>
        <w:tc>
          <w:tcPr>
            <w:tcW w:w="5418" w:type="dxa"/>
          </w:tcPr>
          <w:p w14:paraId="718742B5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5C60BD20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8F58D11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tiş Tarihi</w:t>
            </w:r>
          </w:p>
        </w:tc>
        <w:tc>
          <w:tcPr>
            <w:tcW w:w="5418" w:type="dxa"/>
          </w:tcPr>
          <w:p w14:paraId="6F319652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</w:tbl>
    <w:p w14:paraId="081DDEE7" w14:textId="0B1707AC" w:rsidR="00DF5039" w:rsidRPr="00540595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7CFCF9F0" w14:textId="77777777" w:rsidR="000C3D63" w:rsidRPr="00E82129" w:rsidRDefault="00912304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</w:t>
      </w:r>
      <w:r w:rsidR="00527EA0" w:rsidRPr="00E82129">
        <w:rPr>
          <w:rFonts w:ascii="Bahnschrift" w:hAnsi="Bahnschrift" w:cs="Times New Roman"/>
          <w:b/>
          <w:color w:val="FFFFFF" w:themeColor="background1"/>
          <w:sz w:val="32"/>
        </w:rPr>
        <w:t>– 3</w:t>
      </w:r>
    </w:p>
    <w:p w14:paraId="100D6AF8" w14:textId="77777777" w:rsidR="00D63131" w:rsidRPr="00E82129" w:rsidRDefault="00D6313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ROJE</w:t>
      </w:r>
      <w:r w:rsidR="005E67E9" w:rsidRPr="00E82129">
        <w:rPr>
          <w:rFonts w:ascii="Bahnschrift" w:hAnsi="Bahnschrift" w:cs="Times New Roman"/>
          <w:b/>
          <w:color w:val="FFFFFF" w:themeColor="background1"/>
        </w:rPr>
        <w:t>NİN</w:t>
      </w:r>
      <w:r w:rsidRPr="00E82129">
        <w:rPr>
          <w:rFonts w:ascii="Bahnschrift" w:hAnsi="Bahnschrift" w:cs="Times New Roman"/>
          <w:b/>
          <w:color w:val="FFFFFF" w:themeColor="background1"/>
        </w:rPr>
        <w:t xml:space="preserve"> ÖZETİ VE BEKLENEN SONUÇLAR </w:t>
      </w:r>
    </w:p>
    <w:p w14:paraId="6DCD6C74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7CC69F77" w14:textId="19430549" w:rsidR="00527EA0" w:rsidRPr="00540595" w:rsidRDefault="00527EA0" w:rsidP="00F7799C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bölümde proje</w:t>
      </w:r>
      <w:r w:rsidR="00C63D88" w:rsidRPr="00540595">
        <w:rPr>
          <w:rFonts w:ascii="Bahnschrift" w:hAnsi="Bahnschrift" w:cs="Times New Roman"/>
          <w:b/>
          <w:sz w:val="20"/>
        </w:rPr>
        <w:t>nin özeti</w:t>
      </w:r>
      <w:r w:rsidRPr="00540595">
        <w:rPr>
          <w:rFonts w:ascii="Bahnschrift" w:hAnsi="Bahnschrift" w:cs="Times New Roman"/>
          <w:b/>
          <w:sz w:val="20"/>
        </w:rPr>
        <w:t xml:space="preserve"> ve beklenen </w:t>
      </w:r>
      <w:r w:rsidR="000C3D63" w:rsidRPr="00540595">
        <w:rPr>
          <w:rFonts w:ascii="Bahnschrift" w:hAnsi="Bahnschrift" w:cs="Times New Roman"/>
          <w:b/>
          <w:sz w:val="20"/>
        </w:rPr>
        <w:t>sonuçları</w:t>
      </w:r>
      <w:r w:rsidRPr="00540595">
        <w:rPr>
          <w:rFonts w:ascii="Bahnschrift" w:hAnsi="Bahnschrift" w:cs="Times New Roman"/>
          <w:b/>
          <w:sz w:val="20"/>
        </w:rPr>
        <w:t xml:space="preserve"> hakkında bilgi verilecektir</w:t>
      </w:r>
      <w:r w:rsidR="00AC3F2E">
        <w:rPr>
          <w:rFonts w:ascii="Bahnschrift" w:hAnsi="Bahnschrift" w:cs="Times New Roman"/>
          <w:b/>
          <w:sz w:val="20"/>
        </w:rPr>
        <w:t xml:space="preserve"> (İngilizce doldurulabilir)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527EA0" w:rsidRPr="00540595" w14:paraId="6E01B927" w14:textId="77777777" w:rsidTr="005D760A">
        <w:tc>
          <w:tcPr>
            <w:tcW w:w="9265" w:type="dxa"/>
          </w:tcPr>
          <w:p w14:paraId="6AE085D9" w14:textId="77777777" w:rsidR="00527EA0" w:rsidRPr="00540595" w:rsidRDefault="00002AAA" w:rsidP="00810204">
            <w:pPr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PROJE</w:t>
            </w:r>
            <w:r w:rsidR="00527EA0" w:rsidRPr="00540595">
              <w:rPr>
                <w:rFonts w:ascii="Bahnschrift" w:hAnsi="Bahnschrift" w:cs="Times New Roman"/>
                <w:b/>
              </w:rPr>
              <w:t xml:space="preserve"> ÖZETİ:</w:t>
            </w:r>
          </w:p>
          <w:p w14:paraId="427BCC25" w14:textId="77777777" w:rsidR="00453501" w:rsidRPr="00540595" w:rsidRDefault="00453501" w:rsidP="00810204">
            <w:pPr>
              <w:rPr>
                <w:rFonts w:ascii="Bahnschrift" w:hAnsi="Bahnschrift" w:cs="Times New Roman"/>
              </w:rPr>
            </w:pPr>
          </w:p>
          <w:p w14:paraId="22537A17" w14:textId="77777777" w:rsidR="008D3CCB" w:rsidRPr="00540595" w:rsidRDefault="008D3CCB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77F853E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22780E6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088EE9D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036EF00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667BB77A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5FD1571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965704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571806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3562FA4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14670FE2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AAA43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FC84C8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000746E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33AB36A" w14:textId="222BA936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</w:tc>
      </w:tr>
      <w:tr w:rsidR="00527EA0" w:rsidRPr="00540595" w14:paraId="5C451403" w14:textId="77777777" w:rsidTr="005D760A">
        <w:tc>
          <w:tcPr>
            <w:tcW w:w="9265" w:type="dxa"/>
          </w:tcPr>
          <w:p w14:paraId="53291097" w14:textId="77777777" w:rsidR="00527EA0" w:rsidRPr="00540595" w:rsidRDefault="00527EA0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BEKLENEN SONUÇ</w:t>
            </w:r>
            <w:r w:rsidR="00002AAA" w:rsidRPr="00540595">
              <w:rPr>
                <w:rFonts w:ascii="Bahnschrift" w:hAnsi="Bahnschrift" w:cs="Times New Roman"/>
                <w:b/>
                <w:noProof/>
              </w:rPr>
              <w:t>LAR</w:t>
            </w:r>
            <w:r w:rsidRPr="00540595">
              <w:rPr>
                <w:rFonts w:ascii="Bahnschrift" w:hAnsi="Bahnschrift" w:cs="Times New Roman"/>
                <w:b/>
                <w:noProof/>
              </w:rPr>
              <w:t>:</w:t>
            </w:r>
          </w:p>
          <w:p w14:paraId="696E61C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4AA9B881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C1802F4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0363F87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212E9216" w14:textId="55ED9D8F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7C265C5" w14:textId="77777777" w:rsidR="005D760A" w:rsidRPr="00540595" w:rsidRDefault="005D760A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2A72233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0D7A797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77C7F219" w14:textId="77777777" w:rsidR="00592EB0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lastRenderedPageBreak/>
        <w:t xml:space="preserve"> </w:t>
      </w:r>
    </w:p>
    <w:p w14:paraId="25B7F57A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488E7DCE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64D517C4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692A21DB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131AC274" w14:textId="77777777" w:rsidR="00592EB0" w:rsidRDefault="00592EB0" w:rsidP="009F43AF">
      <w:pPr>
        <w:rPr>
          <w:rFonts w:ascii="Bahnschrift" w:hAnsi="Bahnschrift" w:cs="Times New Roman"/>
          <w:b/>
          <w:noProof/>
        </w:rPr>
      </w:pPr>
    </w:p>
    <w:p w14:paraId="0093D116" w14:textId="1061CDA4" w:rsidR="001F01FC" w:rsidRPr="00540595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                               </w:t>
      </w:r>
    </w:p>
    <w:p w14:paraId="41C8EC78" w14:textId="77777777" w:rsidR="009F43AF" w:rsidRPr="00E82129" w:rsidRDefault="009F43AF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4</w:t>
      </w:r>
    </w:p>
    <w:p w14:paraId="54248944" w14:textId="77777777" w:rsidR="00E20CBF" w:rsidRPr="00E82129" w:rsidRDefault="009F43AF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</w:rPr>
        <w:t xml:space="preserve">                                    </w:t>
      </w:r>
      <w:r w:rsidR="00E20CBF" w:rsidRPr="00E82129">
        <w:rPr>
          <w:rFonts w:ascii="Bahnschrift" w:hAnsi="Bahnschrift" w:cs="Times New Roman"/>
          <w:b/>
          <w:color w:val="FFFFFF" w:themeColor="background1"/>
        </w:rPr>
        <w:t>ÜNİVERSİTEDEN BEKLENEN KATKI</w:t>
      </w:r>
    </w:p>
    <w:p w14:paraId="20776629" w14:textId="66C75D8C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F140CF" w:rsidRPr="00540595" w14:paraId="55E5E745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96EDF1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C32EF1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490C576C" w14:textId="77777777" w:rsidR="00F140CF" w:rsidRPr="00540595" w:rsidRDefault="00F140CF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9829815" w14:textId="77777777" w:rsidR="00F140CF" w:rsidRPr="00540595" w:rsidRDefault="00AD1F65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İLGİLİ BİRİMİN ONAYI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22115345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0DB43870" w14:textId="77777777" w:rsidR="00F140CF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ÇIKLAMA</w:t>
            </w:r>
          </w:p>
        </w:tc>
      </w:tr>
      <w:tr w:rsidR="00F140CF" w:rsidRPr="00540595" w14:paraId="2758DD08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FE61FF3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A649DF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) EVET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310D1421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  <w:color w:val="FF0000"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5DC9F214" w14:textId="77777777" w:rsidR="00F140CF" w:rsidRPr="00540595" w:rsidRDefault="00F140CF" w:rsidP="00C62CD5">
            <w:pPr>
              <w:jc w:val="center"/>
              <w:rPr>
                <w:rFonts w:ascii="Bahnschrift" w:hAnsi="Bahnschrift" w:cs="Times New Roman"/>
                <w:noProof/>
                <w:color w:val="FF0000"/>
              </w:rPr>
            </w:pPr>
          </w:p>
        </w:tc>
      </w:tr>
      <w:tr w:rsidR="00F140CF" w:rsidRPr="00540595" w14:paraId="4B60D6B4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72447BD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 MALZEMELERİ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5E0CA3E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7BBB894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648E8A6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2A1280F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5D199B32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İLGİSAYAR</w:t>
            </w:r>
          </w:p>
        </w:tc>
        <w:tc>
          <w:tcPr>
            <w:tcW w:w="1984" w:type="dxa"/>
            <w:vAlign w:val="center"/>
          </w:tcPr>
          <w:p w14:paraId="3A63A4E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</w:tcPr>
          <w:p w14:paraId="1BBA26A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F69D4B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3FD261A9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2E97F2F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LABORATUVAR</w:t>
            </w:r>
          </w:p>
        </w:tc>
        <w:tc>
          <w:tcPr>
            <w:tcW w:w="1984" w:type="dxa"/>
            <w:vAlign w:val="center"/>
          </w:tcPr>
          <w:p w14:paraId="72C0FB8C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</w:tcPr>
          <w:p w14:paraId="707F2304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86F45B7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C2EB0" w:rsidRPr="00540595" w14:paraId="775D2958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185FD395" w14:textId="305624C2" w:rsidR="008C2EB0" w:rsidRPr="00540595" w:rsidRDefault="008C2EB0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KONUKEVİ</w:t>
            </w:r>
          </w:p>
        </w:tc>
        <w:tc>
          <w:tcPr>
            <w:tcW w:w="1984" w:type="dxa"/>
            <w:vAlign w:val="center"/>
          </w:tcPr>
          <w:p w14:paraId="2F44CAEE" w14:textId="27BF1A39" w:rsidR="008C2EB0" w:rsidRPr="00540595" w:rsidRDefault="008C2EB0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7D29D118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8476E3E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C36012" w:rsidRPr="00540595" w14:paraId="03A15AD3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39A6A3DA" w14:textId="0D8E1719" w:rsidR="00C36012" w:rsidRPr="00540595" w:rsidRDefault="00C36012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İĞER</w:t>
            </w:r>
            <w:r w:rsidR="00C63D88" w:rsidRPr="00540595">
              <w:rPr>
                <w:rFonts w:ascii="Bahnschrift" w:hAnsi="Bahnschrift" w:cs="Times New Roman"/>
                <w:noProof/>
              </w:rPr>
              <w:t>**</w:t>
            </w:r>
          </w:p>
        </w:tc>
        <w:tc>
          <w:tcPr>
            <w:tcW w:w="1984" w:type="dxa"/>
            <w:vAlign w:val="center"/>
          </w:tcPr>
          <w:p w14:paraId="48E8B913" w14:textId="77777777" w:rsidR="00C36012" w:rsidRPr="00540595" w:rsidRDefault="00C36012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2310EC04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B3B0E53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E1AED93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0CCCFD06" w14:textId="77777777" w:rsidR="00C63D88" w:rsidRPr="00540595" w:rsidRDefault="00C63D88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** Diğer taleplerinizi lütfen aşağıda belirtiniz.</w:t>
      </w:r>
    </w:p>
    <w:p w14:paraId="187470A2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2DF4135F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505477" w:rsidRPr="00540595" w14:paraId="70981EE8" w14:textId="77777777" w:rsidTr="00505477">
        <w:tc>
          <w:tcPr>
            <w:tcW w:w="9108" w:type="dxa"/>
          </w:tcPr>
          <w:p w14:paraId="28C87893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DFBA12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847CE9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3914C51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1FEAA70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9A6817" w14:textId="6CDAC5FF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6AA8F0D8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987C66A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A18D29C" w14:textId="6E2C6E13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554529B" w14:textId="77777777" w:rsidR="006E3BF3" w:rsidRPr="00E82129" w:rsidRDefault="002A360D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5</w:t>
      </w:r>
    </w:p>
    <w:p w14:paraId="3EF1FD65" w14:textId="2E424608" w:rsidR="00981B35" w:rsidRPr="00E82129" w:rsidRDefault="00981B35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 xml:space="preserve">İŞ </w:t>
      </w:r>
      <w:r w:rsidR="00505477" w:rsidRPr="00E82129">
        <w:rPr>
          <w:rFonts w:ascii="Bahnschrift" w:hAnsi="Bahnschrift" w:cs="Times New Roman"/>
          <w:b/>
          <w:color w:val="FFFFFF" w:themeColor="background1"/>
        </w:rPr>
        <w:t>PLANI</w:t>
      </w:r>
    </w:p>
    <w:p w14:paraId="6492D38C" w14:textId="77777777" w:rsidR="002A360D" w:rsidRPr="00540595" w:rsidRDefault="002A360D" w:rsidP="00133C86">
      <w:pPr>
        <w:jc w:val="center"/>
        <w:rPr>
          <w:rFonts w:ascii="Bahnschrift" w:hAnsi="Bahnschrift" w:cs="Times New Roman"/>
          <w:b/>
          <w:sz w:val="3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45"/>
        <w:gridCol w:w="2509"/>
        <w:gridCol w:w="2712"/>
      </w:tblGrid>
      <w:tr w:rsidR="00F140CF" w:rsidRPr="00540595" w14:paraId="54D4620A" w14:textId="77777777" w:rsidTr="00505477">
        <w:trPr>
          <w:trHeight w:val="625"/>
        </w:trPr>
        <w:tc>
          <w:tcPr>
            <w:tcW w:w="8954" w:type="dxa"/>
            <w:shd w:val="pct10" w:color="auto" w:fill="auto"/>
            <w:vAlign w:val="center"/>
          </w:tcPr>
          <w:p w14:paraId="6FCA831D" w14:textId="3B2E71A0" w:rsidR="00F140CF" w:rsidRPr="00540595" w:rsidRDefault="004C2FD8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İŞ PAKETLERİ</w:t>
            </w:r>
            <w:r w:rsidR="00AC3F2E">
              <w:rPr>
                <w:rFonts w:ascii="Bahnschrift" w:hAnsi="Bahnschrift" w:cs="Times New Roman"/>
                <w:b/>
              </w:rPr>
              <w:t>*</w:t>
            </w:r>
          </w:p>
        </w:tc>
        <w:tc>
          <w:tcPr>
            <w:tcW w:w="2527" w:type="dxa"/>
            <w:shd w:val="pct10" w:color="auto" w:fill="auto"/>
            <w:vAlign w:val="center"/>
          </w:tcPr>
          <w:p w14:paraId="4714E6E5" w14:textId="77777777" w:rsidR="00F140CF" w:rsidRPr="00540595" w:rsidRDefault="00F601C3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AŞLAMA TARİHİ (AY-YIL)</w:t>
            </w:r>
          </w:p>
        </w:tc>
        <w:tc>
          <w:tcPr>
            <w:tcW w:w="2739" w:type="dxa"/>
            <w:shd w:val="pct10" w:color="auto" w:fill="auto"/>
          </w:tcPr>
          <w:p w14:paraId="07EAC6AC" w14:textId="77777777" w:rsidR="00F140CF" w:rsidRPr="00540595" w:rsidRDefault="00F601C3" w:rsidP="00C10ADD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İTİŞ TARİHİ (AY-YIL)</w:t>
            </w:r>
          </w:p>
        </w:tc>
      </w:tr>
      <w:tr w:rsidR="00F140CF" w:rsidRPr="00540595" w14:paraId="1FDCF067" w14:textId="77777777" w:rsidTr="00505477">
        <w:trPr>
          <w:trHeight w:val="318"/>
        </w:trPr>
        <w:tc>
          <w:tcPr>
            <w:tcW w:w="8954" w:type="dxa"/>
          </w:tcPr>
          <w:p w14:paraId="72C20441" w14:textId="77777777" w:rsidR="00F601C3" w:rsidRPr="008365C9" w:rsidRDefault="00F601C3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55B47220" w14:textId="77777777" w:rsidR="00F601C3" w:rsidRPr="008365C9" w:rsidRDefault="00F601C3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68B09EC" w14:textId="77777777" w:rsidR="00F50F82" w:rsidRPr="008365C9" w:rsidRDefault="00F50F82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F08637A" w14:textId="77777777" w:rsidR="00F50F82" w:rsidRPr="008365C9" w:rsidRDefault="00F50F82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DFA8B23" w14:textId="77777777" w:rsidTr="00505477">
        <w:trPr>
          <w:trHeight w:val="768"/>
        </w:trPr>
        <w:tc>
          <w:tcPr>
            <w:tcW w:w="8954" w:type="dxa"/>
          </w:tcPr>
          <w:p w14:paraId="1F139B9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61A15FBF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16CB33C1" w14:textId="4E45AA41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C8D235F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D92A617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055FE23" w14:textId="77777777" w:rsidTr="00505477">
        <w:trPr>
          <w:trHeight w:val="1265"/>
        </w:trPr>
        <w:tc>
          <w:tcPr>
            <w:tcW w:w="8954" w:type="dxa"/>
          </w:tcPr>
          <w:p w14:paraId="4D352BC4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3552A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5574552F" w14:textId="0BDCEBE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6AF4DFB0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4F364731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22E6720" w14:textId="77777777" w:rsidTr="00505477">
        <w:trPr>
          <w:trHeight w:val="1265"/>
        </w:trPr>
        <w:tc>
          <w:tcPr>
            <w:tcW w:w="8954" w:type="dxa"/>
          </w:tcPr>
          <w:p w14:paraId="1956118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1BCD4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20F92CDB" w14:textId="15EC0D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3A920C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6C018A95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0E208C01" w14:textId="77777777" w:rsidTr="00505477">
        <w:trPr>
          <w:trHeight w:val="1265"/>
        </w:trPr>
        <w:tc>
          <w:tcPr>
            <w:tcW w:w="8954" w:type="dxa"/>
          </w:tcPr>
          <w:p w14:paraId="7B7A0407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F97AFB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EF9B2C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902B8B4" w14:textId="77777777" w:rsidTr="00505477">
        <w:trPr>
          <w:trHeight w:val="525"/>
        </w:trPr>
        <w:tc>
          <w:tcPr>
            <w:tcW w:w="8954" w:type="dxa"/>
          </w:tcPr>
          <w:p w14:paraId="619584D1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40152B74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30DFB4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</w:tbl>
    <w:p w14:paraId="79FF51EB" w14:textId="0179C733" w:rsidR="002A360D" w:rsidRPr="00AC3F2E" w:rsidRDefault="00AC3F2E" w:rsidP="00AC3F2E">
      <w:pPr>
        <w:rPr>
          <w:rFonts w:ascii="Bahnschrift" w:hAnsi="Bahnschrift" w:cs="Times New Roman"/>
        </w:rPr>
      </w:pPr>
      <w:r w:rsidRPr="00AC3F2E">
        <w:rPr>
          <w:rFonts w:ascii="Bahnschrift" w:hAnsi="Bahnschrift" w:cs="Times New Roman"/>
        </w:rPr>
        <w:t>* İngilizce doldurulabilir</w:t>
      </w:r>
    </w:p>
    <w:p w14:paraId="52F68E8B" w14:textId="77777777" w:rsidR="00791DD9" w:rsidRPr="00540595" w:rsidRDefault="00791DD9" w:rsidP="00133C86">
      <w:pPr>
        <w:jc w:val="center"/>
        <w:rPr>
          <w:rFonts w:ascii="Bahnschrift" w:hAnsi="Bahnschrift" w:cs="Times New Roman"/>
          <w:b/>
          <w:sz w:val="32"/>
        </w:rPr>
      </w:pPr>
    </w:p>
    <w:p w14:paraId="4973A886" w14:textId="77777777" w:rsidR="00F03D55" w:rsidRPr="00540595" w:rsidRDefault="00F03D55" w:rsidP="00133C86">
      <w:pPr>
        <w:rPr>
          <w:rFonts w:ascii="Bahnschrift" w:hAnsi="Bahnschrift" w:cs="Times New Roman"/>
        </w:rPr>
        <w:sectPr w:rsidR="00F03D55" w:rsidRPr="00540595" w:rsidSect="00B749DE">
          <w:pgSz w:w="16840" w:h="11907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42DFDFDB" w14:textId="439630BC" w:rsidR="00C400D6" w:rsidRPr="00E82129" w:rsidRDefault="00FC7217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bookmarkStart w:id="0" w:name="_Hlk130677606"/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6</w:t>
      </w:r>
    </w:p>
    <w:p w14:paraId="219BACE7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LANLANAN YAYINLAR</w:t>
      </w:r>
    </w:p>
    <w:p w14:paraId="6C44D350" w14:textId="5CC07B81" w:rsidR="00850F31" w:rsidRPr="00540595" w:rsidRDefault="00850F31" w:rsidP="00133C86">
      <w:pPr>
        <w:rPr>
          <w:rFonts w:ascii="Bahnschrift" w:hAnsi="Bahnschrift" w:cs="Times New Roman"/>
          <w:b/>
        </w:rPr>
      </w:pPr>
    </w:p>
    <w:p w14:paraId="5F4EE558" w14:textId="24A13F8A" w:rsidR="00505477" w:rsidRPr="00540595" w:rsidRDefault="00505477" w:rsidP="00505477">
      <w:pPr>
        <w:jc w:val="both"/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>Adayın, DOSAP süresince planladığı yayın/proje/bildiri bilgileri</w:t>
      </w:r>
      <w:r w:rsidR="00263014" w:rsidRPr="00540595">
        <w:rPr>
          <w:rFonts w:ascii="Bahnschrift" w:hAnsi="Bahnschrift" w:cs="Times New Roman"/>
          <w:b/>
        </w:rPr>
        <w:t>ni</w:t>
      </w:r>
      <w:r w:rsidRPr="00540595">
        <w:rPr>
          <w:rFonts w:ascii="Bahnschrift" w:hAnsi="Bahnschrift" w:cs="Times New Roman"/>
          <w:b/>
        </w:rPr>
        <w:t xml:space="preserve"> özetlemesi beklenmektedir. </w:t>
      </w:r>
      <w:r w:rsidR="001F0FD5" w:rsidRPr="00540595">
        <w:rPr>
          <w:rFonts w:ascii="Bahnschrift" w:hAnsi="Bahnschrift" w:cs="Times New Roman"/>
          <w:b/>
        </w:rPr>
        <w:t>Planlanan y</w:t>
      </w:r>
      <w:r w:rsidRPr="00540595">
        <w:rPr>
          <w:rFonts w:ascii="Bahnschrift" w:hAnsi="Bahnschrift" w:cs="Times New Roman"/>
          <w:b/>
        </w:rPr>
        <w:t>ayınların ‘</w:t>
      </w:r>
      <w:r w:rsidR="001F0FD5" w:rsidRPr="00540595">
        <w:rPr>
          <w:rFonts w:ascii="Bahnschrift" w:hAnsi="Bahnschrift" w:cs="Times New Roman"/>
          <w:b/>
        </w:rPr>
        <w:t xml:space="preserve">WOS </w:t>
      </w:r>
      <w:r w:rsidRPr="00540595">
        <w:rPr>
          <w:rFonts w:ascii="Bahnschrift" w:hAnsi="Bahnschrift" w:cs="Times New Roman"/>
          <w:b/>
        </w:rPr>
        <w:t>çeyreklik’ bilgisi</w:t>
      </w:r>
      <w:r w:rsidR="001F0FD5" w:rsidRPr="00540595">
        <w:rPr>
          <w:rFonts w:ascii="Bahnschrift" w:hAnsi="Bahnschrift" w:cs="Times New Roman"/>
          <w:b/>
        </w:rPr>
        <w:t xml:space="preserve"> ve</w:t>
      </w:r>
      <w:r w:rsidR="00263014" w:rsidRPr="00540595">
        <w:rPr>
          <w:rFonts w:ascii="Bahnschrift" w:hAnsi="Bahnschrift" w:cs="Times New Roman"/>
          <w:b/>
        </w:rPr>
        <w:t xml:space="preserve"> </w:t>
      </w:r>
      <w:r w:rsidR="00D83AF6" w:rsidRPr="00540595">
        <w:rPr>
          <w:rFonts w:ascii="Bahnschrift" w:hAnsi="Bahnschrift" w:cs="Times New Roman"/>
          <w:b/>
        </w:rPr>
        <w:t>katılması planlana</w:t>
      </w:r>
      <w:r w:rsidR="00C642A1" w:rsidRPr="00540595">
        <w:rPr>
          <w:rFonts w:ascii="Bahnschrift" w:hAnsi="Bahnschrift" w:cs="Times New Roman"/>
          <w:b/>
        </w:rPr>
        <w:t>n</w:t>
      </w:r>
      <w:r w:rsidR="00D83AF6" w:rsidRPr="00540595">
        <w:rPr>
          <w:rFonts w:ascii="Bahnschrift" w:hAnsi="Bahnschrift" w:cs="Times New Roman"/>
          <w:b/>
        </w:rPr>
        <w:t xml:space="preserve"> </w:t>
      </w:r>
      <w:r w:rsidR="00263014" w:rsidRPr="00540595">
        <w:rPr>
          <w:rFonts w:ascii="Bahnschrift" w:hAnsi="Bahnschrift" w:cs="Times New Roman"/>
          <w:b/>
        </w:rPr>
        <w:t xml:space="preserve">kongrelerin isimleri de </w:t>
      </w:r>
      <w:r w:rsidRPr="00540595">
        <w:rPr>
          <w:rFonts w:ascii="Bahnschrift" w:hAnsi="Bahnschrift" w:cs="Times New Roman"/>
          <w:b/>
        </w:rPr>
        <w:t xml:space="preserve">verilmelidir. </w:t>
      </w:r>
    </w:p>
    <w:p w14:paraId="41C8B40D" w14:textId="77777777" w:rsidR="00505477" w:rsidRPr="00540595" w:rsidRDefault="00505477" w:rsidP="00133C86">
      <w:pPr>
        <w:rPr>
          <w:rFonts w:ascii="Bahnschrift" w:hAnsi="Bahnschrift" w:cs="Times New Roman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66"/>
      </w:tblGrid>
      <w:tr w:rsidR="00505477" w:rsidRPr="00540595" w14:paraId="16B91EDB" w14:textId="77777777" w:rsidTr="00E54131">
        <w:tc>
          <w:tcPr>
            <w:tcW w:w="9066" w:type="dxa"/>
          </w:tcPr>
          <w:p w14:paraId="46273306" w14:textId="77777777" w:rsidR="00505477" w:rsidRPr="00540595" w:rsidRDefault="00505477" w:rsidP="00133C86">
            <w:pPr>
              <w:rPr>
                <w:rFonts w:ascii="Bahnschrift" w:hAnsi="Bahnschrift" w:cs="Times New Roman"/>
                <w:b/>
              </w:rPr>
            </w:pPr>
          </w:p>
          <w:p w14:paraId="09681A1C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13D6C844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394D66EE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AC82CA0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512A10B" w14:textId="69728E40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276B832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930F9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ECAC67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42C813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653D5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8EE4AA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8B3D18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579D321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DA55D7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BFFC58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E4A567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E4CFF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90A959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61A76F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05192E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7E81B7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43076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7EA2B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734890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57A209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940560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3063D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F7221A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8816CD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8385868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4A45689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F98ADE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F54FCA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A6D0B8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60F04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5ED7A6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7E83C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A91935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CEB06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F7241E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566C2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18FE2C" w14:textId="6238862A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7</w:t>
      </w:r>
    </w:p>
    <w:p w14:paraId="32DBA6D1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F9B68A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D928CA0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08DDE6E1" w14:textId="77777777" w:rsidR="00505477" w:rsidRPr="00540595" w:rsidRDefault="00505477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43EF04C1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825528E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6ADCC343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23BCB97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AFE2936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714543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45E83F3C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084E4E3F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92DDF0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4BCA8EC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056FC75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1D0FB77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95343B0" w14:textId="2C3F41ED" w:rsidR="00850F31" w:rsidRPr="00540595" w:rsidRDefault="00A02827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</w:rPr>
        <w:t>D</w:t>
      </w:r>
      <w:r w:rsidR="009E15D9" w:rsidRPr="00540595">
        <w:rPr>
          <w:rFonts w:ascii="Bahnschrift" w:hAnsi="Bahnschrift" w:cs="Times New Roman"/>
          <w:b/>
          <w:u w:val="single"/>
        </w:rPr>
        <w:t>OSAP</w:t>
      </w:r>
      <w:r w:rsidRPr="00540595">
        <w:rPr>
          <w:rFonts w:ascii="Bahnschrift" w:hAnsi="Bahnschrift" w:cs="Times New Roman"/>
          <w:b/>
          <w:u w:val="single"/>
        </w:rPr>
        <w:t xml:space="preserve"> ARAŞTIRMACISI</w:t>
      </w:r>
      <w:r w:rsidRPr="00540595">
        <w:rPr>
          <w:rFonts w:ascii="Bahnschrift" w:hAnsi="Bahnschrift" w:cs="Times New Roman"/>
          <w:b/>
          <w:u w:val="single"/>
        </w:rPr>
        <w:tab/>
      </w:r>
    </w:p>
    <w:p w14:paraId="2A587F78" w14:textId="77777777" w:rsidR="00850F31" w:rsidRPr="00540595" w:rsidRDefault="00A02827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AD</w:t>
      </w:r>
      <w:r w:rsidR="00850F31" w:rsidRPr="00540595">
        <w:rPr>
          <w:rFonts w:ascii="Bahnschrift" w:hAnsi="Bahnschrift" w:cs="Times New Roman"/>
        </w:rPr>
        <w:t xml:space="preserve"> SOYAD</w:t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  <w:t>:</w:t>
      </w:r>
    </w:p>
    <w:p w14:paraId="201EF1D7" w14:textId="77777777" w:rsidR="00850F31" w:rsidRPr="00540595" w:rsidRDefault="00850F31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TARİH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  <w:r w:rsidR="001F01FC" w:rsidRPr="00540595">
        <w:rPr>
          <w:rFonts w:ascii="Bahnschrift" w:hAnsi="Bahnschrift" w:cs="Times New Roman"/>
        </w:rPr>
        <w:t xml:space="preserve"> </w:t>
      </w:r>
    </w:p>
    <w:p w14:paraId="5E309760" w14:textId="77777777" w:rsidR="0016121F" w:rsidRPr="00540595" w:rsidRDefault="0016121F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İMZA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</w:p>
    <w:bookmarkEnd w:id="0"/>
    <w:p w14:paraId="092C28A7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7E203BEC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35A7C1D9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FC47812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F3F4D5D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2A87C85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61CBBF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763EC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F68D82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438835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714800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880159C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4C9DAA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ED763AE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81811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E514AE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FB2425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4A83B6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4FBCDE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97EF7E" w14:textId="19E730E4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0DCB6C39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50038A11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32D49355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2024DF99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1A2C181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2EF6D" w14:textId="77777777" w:rsidR="00E254DF" w:rsidRDefault="00E254DF">
      <w:r>
        <w:separator/>
      </w:r>
    </w:p>
  </w:endnote>
  <w:endnote w:type="continuationSeparator" w:id="0">
    <w:p w14:paraId="0FC125B1" w14:textId="77777777" w:rsidR="00E254DF" w:rsidRDefault="00E25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5BA3C" w14:textId="77777777" w:rsidR="00842368" w:rsidRDefault="00842368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D66211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00DE6" w14:textId="3137AC35" w:rsidR="00842368" w:rsidRPr="00505477" w:rsidRDefault="00842368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8C2EB0">
      <w:rPr>
        <w:rStyle w:val="PageNumber"/>
        <w:rFonts w:ascii="Times New Roman" w:hAnsi="Times New Roman" w:cs="Times New Roman"/>
        <w:noProof/>
      </w:rPr>
      <w:t>6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3E21FF4E" w14:textId="3D546E52" w:rsidR="00842368" w:rsidRPr="00E82129" w:rsidRDefault="00263014" w:rsidP="0057257D">
    <w:pPr>
      <w:pStyle w:val="Footer"/>
      <w:ind w:right="360"/>
      <w:rPr>
        <w:rFonts w:ascii="Bahnschrift" w:hAnsi="Bahnschrift" w:cs="Times New Roman"/>
        <w:sz w:val="18"/>
        <w:szCs w:val="18"/>
      </w:rPr>
    </w:pPr>
    <w:r w:rsidRPr="00E82129">
      <w:rPr>
        <w:rFonts w:ascii="Bahnschrift" w:hAnsi="Bahnschrift" w:cs="Times New Roman"/>
        <w:sz w:val="18"/>
        <w:szCs w:val="18"/>
      </w:rPr>
      <w:t>DOSAP-B, DOSAP-C, Şubat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85744" w14:textId="77777777" w:rsidR="00E254DF" w:rsidRDefault="00E254DF">
      <w:r>
        <w:separator/>
      </w:r>
    </w:p>
  </w:footnote>
  <w:footnote w:type="continuationSeparator" w:id="0">
    <w:p w14:paraId="41132B58" w14:textId="77777777" w:rsidR="00E254DF" w:rsidRDefault="00E25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1FA2B" w14:textId="02DE0FD1" w:rsidR="00E82129" w:rsidRDefault="00E82129" w:rsidP="00E82129">
    <w:pPr>
      <w:pStyle w:val="Header"/>
      <w:jc w:val="center"/>
    </w:pPr>
    <w:r>
      <w:rPr>
        <w:noProof/>
      </w:rPr>
      <w:drawing>
        <wp:inline distT="0" distB="0" distL="0" distR="0" wp14:anchorId="1C11824B" wp14:editId="66C04805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3F6"/>
    <w:multiLevelType w:val="hybridMultilevel"/>
    <w:tmpl w:val="DC72AA5E"/>
    <w:lvl w:ilvl="0" w:tplc="309085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892FD64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8BE081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780E4A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mwrAUAMMlIJCwAAAA=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D1CEA"/>
    <w:rsid w:val="000F2DAC"/>
    <w:rsid w:val="00107E47"/>
    <w:rsid w:val="00133C86"/>
    <w:rsid w:val="00136E53"/>
    <w:rsid w:val="00143A18"/>
    <w:rsid w:val="00143C87"/>
    <w:rsid w:val="00147534"/>
    <w:rsid w:val="00155EA6"/>
    <w:rsid w:val="0016121F"/>
    <w:rsid w:val="001642D7"/>
    <w:rsid w:val="00166339"/>
    <w:rsid w:val="001676A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6249F"/>
    <w:rsid w:val="00563E13"/>
    <w:rsid w:val="0057257D"/>
    <w:rsid w:val="00575613"/>
    <w:rsid w:val="00592EB0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4359"/>
    <w:rsid w:val="00976D85"/>
    <w:rsid w:val="00981B35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5B0A"/>
    <w:rsid w:val="00AE7A84"/>
    <w:rsid w:val="00B17E53"/>
    <w:rsid w:val="00B21C9B"/>
    <w:rsid w:val="00B5386F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E5B20"/>
    <w:rsid w:val="00CE7B5B"/>
    <w:rsid w:val="00CF3E83"/>
    <w:rsid w:val="00D17FDB"/>
    <w:rsid w:val="00D205C5"/>
    <w:rsid w:val="00D23D08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254DF"/>
    <w:rsid w:val="00E36FAC"/>
    <w:rsid w:val="00E378E3"/>
    <w:rsid w:val="00E41563"/>
    <w:rsid w:val="00E4268E"/>
    <w:rsid w:val="00E54131"/>
    <w:rsid w:val="00E577A7"/>
    <w:rsid w:val="00E63326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70EB8B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48</Words>
  <Characters>198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cp:lastModifiedBy>author 1</cp:lastModifiedBy>
  <cp:revision>28</cp:revision>
  <cp:lastPrinted>2022-06-06T07:45:00Z</cp:lastPrinted>
  <dcterms:created xsi:type="dcterms:W3CDTF">2023-01-30T09:07:00Z</dcterms:created>
  <dcterms:modified xsi:type="dcterms:W3CDTF">2025-11-24T12:38:00Z</dcterms:modified>
</cp:coreProperties>
</file>